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49A3" w:rsidRDefault="0000392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>
        <w:rPr>
          <w:noProof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149A3" w:rsidRDefault="005149A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149A3" w:rsidRDefault="005149A3">
      <w:pPr>
        <w:widowControl w:val="0"/>
        <w:autoSpaceDE w:val="0"/>
        <w:autoSpaceDN w:val="0"/>
        <w:adjustRightInd w:val="0"/>
        <w:spacing w:after="0" w:line="223" w:lineRule="exact"/>
        <w:rPr>
          <w:rFonts w:ascii="Times New Roman" w:hAnsi="Times New Roman" w:cs="Times New Roman"/>
          <w:sz w:val="24"/>
          <w:szCs w:val="24"/>
        </w:rPr>
      </w:pPr>
    </w:p>
    <w:p w:rsidR="005149A3" w:rsidRDefault="00333BBC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</w:rPr>
        <w:t>QUESTIONNAIRE FOR FIDELITY GUARANTEE INSURANCE</w:t>
      </w:r>
    </w:p>
    <w:p w:rsidR="005149A3" w:rsidRDefault="005149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5149A3">
          <w:pgSz w:w="11900" w:h="16834"/>
          <w:pgMar w:top="1440" w:right="3240" w:bottom="1440" w:left="3540" w:header="720" w:footer="720" w:gutter="0"/>
          <w:cols w:space="720" w:equalWidth="0">
            <w:col w:w="5120"/>
          </w:cols>
          <w:noEndnote/>
        </w:sectPr>
      </w:pPr>
    </w:p>
    <w:p w:rsidR="005149A3" w:rsidRDefault="005149A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149A3" w:rsidRDefault="005149A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5149A3" w:rsidRDefault="005149A3">
      <w:pPr>
        <w:widowControl w:val="0"/>
        <w:autoSpaceDE w:val="0"/>
        <w:autoSpaceDN w:val="0"/>
        <w:adjustRightInd w:val="0"/>
        <w:spacing w:after="0" w:line="385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0"/>
        <w:gridCol w:w="2820"/>
        <w:gridCol w:w="660"/>
        <w:gridCol w:w="1020"/>
        <w:gridCol w:w="340"/>
        <w:gridCol w:w="800"/>
        <w:gridCol w:w="820"/>
        <w:gridCol w:w="2080"/>
      </w:tblGrid>
      <w:tr w:rsidR="005149A3">
        <w:trPr>
          <w:trHeight w:val="293"/>
        </w:trPr>
        <w:tc>
          <w:tcPr>
            <w:tcW w:w="33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 of the Insured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881"/>
        </w:trPr>
        <w:tc>
          <w:tcPr>
            <w:tcW w:w="33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87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elephone Number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5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586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ax Number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5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878"/>
        </w:trPr>
        <w:tc>
          <w:tcPr>
            <w:tcW w:w="33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ntact Person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586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Designation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586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obile Number: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5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mail id: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879"/>
        </w:trPr>
        <w:tc>
          <w:tcPr>
            <w:tcW w:w="33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ture of Business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878"/>
        </w:trPr>
        <w:tc>
          <w:tcPr>
            <w:tcW w:w="33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eriod of insurance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878"/>
        </w:trPr>
        <w:tc>
          <w:tcPr>
            <w:tcW w:w="33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um Insured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9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(Currency in ___________ )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29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311"/>
        </w:trPr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mployees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00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5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mit (designation wise)</w:t>
            </w:r>
          </w:p>
        </w:tc>
      </w:tr>
      <w:tr w:rsidR="005149A3">
        <w:trPr>
          <w:trHeight w:val="41"/>
        </w:trPr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</w:tr>
      <w:tr w:rsidR="005149A3">
        <w:trPr>
          <w:trHeight w:val="311"/>
        </w:trPr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esignation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No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right="26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w w:val="98"/>
                <w:sz w:val="20"/>
                <w:szCs w:val="20"/>
              </w:rPr>
              <w:t>Per employe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333BBC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6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Aggregate</w:t>
            </w:r>
          </w:p>
        </w:tc>
      </w:tr>
      <w:tr w:rsidR="005149A3">
        <w:trPr>
          <w:trHeight w:val="38"/>
        </w:trPr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</w:tr>
      <w:tr w:rsidR="005149A3">
        <w:trPr>
          <w:trHeight w:val="35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35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350"/>
        </w:trPr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9A3">
        <w:trPr>
          <w:trHeight w:val="352"/>
        </w:trPr>
        <w:tc>
          <w:tcPr>
            <w:tcW w:w="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5149A3" w:rsidRDefault="005149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149A3" w:rsidRDefault="005149A3">
      <w:pPr>
        <w:widowControl w:val="0"/>
        <w:autoSpaceDE w:val="0"/>
        <w:autoSpaceDN w:val="0"/>
        <w:adjustRightInd w:val="0"/>
        <w:spacing w:after="0" w:line="288" w:lineRule="exact"/>
        <w:rPr>
          <w:rFonts w:ascii="Times New Roman" w:hAnsi="Times New Roman" w:cs="Times New Roman"/>
          <w:sz w:val="24"/>
          <w:szCs w:val="24"/>
        </w:rPr>
      </w:pPr>
    </w:p>
    <w:p w:rsidR="005149A3" w:rsidRDefault="00333BB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laims experience (for past 3 years):</w:t>
      </w:r>
    </w:p>
    <w:p w:rsidR="005149A3" w:rsidRDefault="005149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149A3">
      <w:type w:val="continuous"/>
      <w:pgSz w:w="11900" w:h="16834"/>
      <w:pgMar w:top="1440" w:right="1560" w:bottom="1440" w:left="1240" w:header="720" w:footer="720" w:gutter="0"/>
      <w:cols w:space="720" w:equalWidth="0">
        <w:col w:w="91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N7UwszC0tDAzNrNQ0lEKTi0uzszPAykwrAUALym8JywAAAA="/>
  </w:docVars>
  <w:rsids>
    <w:rsidRoot w:val="00333BBC"/>
    <w:rsid w:val="00003929"/>
    <w:rsid w:val="00333BBC"/>
    <w:rsid w:val="00514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538055C-7C17-458F-AE08-F3D783282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Maruthamalai</dc:creator>
  <cp:keywords/>
  <dc:description/>
  <cp:lastModifiedBy>Prabhu Maruthamalai</cp:lastModifiedBy>
  <cp:revision>2</cp:revision>
  <dcterms:created xsi:type="dcterms:W3CDTF">2016-07-20T08:11:00Z</dcterms:created>
  <dcterms:modified xsi:type="dcterms:W3CDTF">2016-07-20T08:11:00Z</dcterms:modified>
</cp:coreProperties>
</file>